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4D7D6B" w14:textId="15615468" w:rsidR="00522C52" w:rsidRPr="004F2CC7" w:rsidRDefault="004F2CC7" w:rsidP="00253BF9">
      <w:pPr>
        <w:spacing w:after="0"/>
        <w:jc w:val="center"/>
        <w:rPr>
          <w:b/>
          <w:sz w:val="44"/>
          <w:szCs w:val="44"/>
        </w:rPr>
      </w:pPr>
      <w:r w:rsidRPr="004F2CC7">
        <w:rPr>
          <w:b/>
          <w:sz w:val="44"/>
          <w:szCs w:val="44"/>
        </w:rPr>
        <w:t>Lafayette A</w:t>
      </w:r>
      <w:r w:rsidR="00210F17">
        <w:rPr>
          <w:b/>
          <w:sz w:val="44"/>
          <w:szCs w:val="44"/>
        </w:rPr>
        <w:t>.</w:t>
      </w:r>
      <w:bookmarkStart w:id="0" w:name="_GoBack"/>
      <w:bookmarkEnd w:id="0"/>
      <w:r w:rsidRPr="004F2CC7">
        <w:rPr>
          <w:b/>
          <w:sz w:val="44"/>
          <w:szCs w:val="44"/>
        </w:rPr>
        <w:t xml:space="preserve"> Gayden</w:t>
      </w:r>
    </w:p>
    <w:p w14:paraId="604D7D6C" w14:textId="2C5EDE46" w:rsidR="00B956F7" w:rsidRPr="00253BF9" w:rsidRDefault="004F2CC7" w:rsidP="00253BF9">
      <w:pPr>
        <w:spacing w:after="0"/>
        <w:jc w:val="center"/>
        <w:rPr>
          <w:i/>
          <w:sz w:val="28"/>
        </w:rPr>
      </w:pPr>
      <w:r>
        <w:rPr>
          <w:i/>
          <w:sz w:val="28"/>
        </w:rPr>
        <w:t>Machine Operator/Embroidery/Production Worker/Culinary Arts</w:t>
      </w:r>
    </w:p>
    <w:p w14:paraId="604D7D6D" w14:textId="2F076C73" w:rsidR="00B956F7" w:rsidRDefault="004F2CC7" w:rsidP="00253BF9">
      <w:pPr>
        <w:spacing w:after="0"/>
        <w:jc w:val="center"/>
      </w:pPr>
      <w:r>
        <w:t>lgayden</w:t>
      </w:r>
      <w:r w:rsidR="00B956F7" w:rsidRPr="00A44AB9">
        <w:t>@wwrfresource.com</w:t>
      </w:r>
    </w:p>
    <w:p w14:paraId="604D7D6E" w14:textId="77777777" w:rsidR="00B956F7" w:rsidRPr="00B956F7" w:rsidRDefault="00B956F7" w:rsidP="00253BF9">
      <w:pPr>
        <w:spacing w:after="0"/>
        <w:jc w:val="center"/>
      </w:pPr>
      <w:r>
        <w:rPr>
          <w:i/>
        </w:rPr>
        <w:t xml:space="preserve">Message: </w:t>
      </w:r>
      <w:r w:rsidRPr="00B956F7">
        <w:t>(316) 265-5211 ext. 208</w:t>
      </w:r>
    </w:p>
    <w:p w14:paraId="604D7D6F" w14:textId="77777777" w:rsidR="00B956F7" w:rsidRPr="00B956F7" w:rsidRDefault="00B956F7" w:rsidP="00253BF9">
      <w:pPr>
        <w:jc w:val="center"/>
      </w:pPr>
      <w:r w:rsidRPr="00B956F7">
        <w:t>401 S. Emporia, Wichita, KS 67202</w:t>
      </w:r>
    </w:p>
    <w:p w14:paraId="604D7D70" w14:textId="0C9BD38E" w:rsidR="00B956F7" w:rsidRPr="009A4EFC" w:rsidRDefault="00B956F7" w:rsidP="002B59E5">
      <w:pPr>
        <w:spacing w:after="120"/>
        <w:rPr>
          <w:b/>
          <w:sz w:val="24"/>
          <w:szCs w:val="24"/>
        </w:rPr>
      </w:pPr>
      <w:r w:rsidRPr="009A4EFC">
        <w:rPr>
          <w:b/>
          <w:sz w:val="24"/>
          <w:szCs w:val="24"/>
        </w:rPr>
        <w:t>Summary of Qualifications</w:t>
      </w:r>
    </w:p>
    <w:p w14:paraId="604D7D71" w14:textId="4A3FA3CC" w:rsidR="00A44AB9" w:rsidRPr="00253BF9" w:rsidRDefault="004F2CC7" w:rsidP="00253BF9">
      <w:pPr>
        <w:pStyle w:val="ListParagraph"/>
        <w:numPr>
          <w:ilvl w:val="0"/>
          <w:numId w:val="2"/>
        </w:numPr>
      </w:pPr>
      <w:r>
        <w:t>16</w:t>
      </w:r>
      <w:r w:rsidR="00F27545" w:rsidRPr="00253BF9">
        <w:t xml:space="preserve"> years of experience working in </w:t>
      </w:r>
      <w:r>
        <w:t>manufacturing, production, and as a machine operator</w:t>
      </w:r>
      <w:r w:rsidR="00F27545" w:rsidRPr="00253BF9">
        <w:t>.</w:t>
      </w:r>
    </w:p>
    <w:p w14:paraId="604D7D72" w14:textId="6A3C48B5" w:rsidR="00F27545" w:rsidRPr="00253BF9" w:rsidRDefault="00F27545" w:rsidP="00253BF9">
      <w:pPr>
        <w:pStyle w:val="ListParagraph"/>
        <w:numPr>
          <w:ilvl w:val="0"/>
          <w:numId w:val="2"/>
        </w:numPr>
      </w:pPr>
      <w:r w:rsidRPr="00253BF9">
        <w:t xml:space="preserve">Additional experience </w:t>
      </w:r>
      <w:r w:rsidR="004F2CC7">
        <w:t>in culinary arts, hospice care, and quality control</w:t>
      </w:r>
      <w:r w:rsidR="00253BF9">
        <w:t>.</w:t>
      </w:r>
      <w:r w:rsidRPr="00253BF9">
        <w:t xml:space="preserve"> </w:t>
      </w:r>
    </w:p>
    <w:p w14:paraId="604D7D73" w14:textId="39A62CCF" w:rsidR="00F27545" w:rsidRPr="00253BF9" w:rsidRDefault="004F2CC7" w:rsidP="00253BF9">
      <w:pPr>
        <w:pStyle w:val="ListParagraph"/>
        <w:numPr>
          <w:ilvl w:val="0"/>
          <w:numId w:val="2"/>
        </w:numPr>
      </w:pPr>
      <w:r>
        <w:t>Reputation as depen</w:t>
      </w:r>
      <w:r w:rsidR="009A4EFC">
        <w:t>dable and a s</w:t>
      </w:r>
      <w:r>
        <w:t>ol</w:t>
      </w:r>
      <w:r w:rsidR="009A4EFC">
        <w:t>i</w:t>
      </w:r>
      <w:r>
        <w:t xml:space="preserve">d team </w:t>
      </w:r>
      <w:r w:rsidR="009A4EFC">
        <w:t>player with leadership ability</w:t>
      </w:r>
      <w:r w:rsidR="00F27545" w:rsidRPr="00253BF9">
        <w:t>.</w:t>
      </w:r>
    </w:p>
    <w:p w14:paraId="604D7D74" w14:textId="3711D891" w:rsidR="00F27545" w:rsidRPr="00253BF9" w:rsidRDefault="004F2CC7" w:rsidP="00253BF9">
      <w:pPr>
        <w:pStyle w:val="ListParagraph"/>
        <w:numPr>
          <w:ilvl w:val="0"/>
          <w:numId w:val="2"/>
        </w:numPr>
      </w:pPr>
      <w:r>
        <w:t>S</w:t>
      </w:r>
      <w:r w:rsidR="009A4EFC">
        <w:t>pecialized aptitude in e</w:t>
      </w:r>
      <w:r>
        <w:t xml:space="preserve">mbroidery </w:t>
      </w:r>
      <w:r w:rsidR="009A4EFC">
        <w:t>machines and finalizing quality products for shipment</w:t>
      </w:r>
      <w:r w:rsidR="00F27545" w:rsidRPr="00253BF9">
        <w:t>.</w:t>
      </w:r>
    </w:p>
    <w:p w14:paraId="604D7D76" w14:textId="47727268" w:rsidR="00253BF9" w:rsidRPr="008F080A" w:rsidRDefault="00F27545" w:rsidP="002B59E5">
      <w:pPr>
        <w:spacing w:after="120"/>
        <w:rPr>
          <w:b/>
          <w:sz w:val="24"/>
          <w:szCs w:val="24"/>
        </w:rPr>
        <w:sectPr w:rsidR="00253BF9" w:rsidRPr="008F080A" w:rsidSect="009A4EFC">
          <w:pgSz w:w="12240" w:h="15840"/>
          <w:pgMar w:top="63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  <w:r w:rsidRPr="009A4EFC">
        <w:rPr>
          <w:b/>
          <w:sz w:val="24"/>
          <w:szCs w:val="24"/>
        </w:rPr>
        <w:t>Skill Summary</w:t>
      </w:r>
    </w:p>
    <w:p w14:paraId="604D7D77" w14:textId="76331C9E" w:rsidR="00F27545" w:rsidRPr="002B59E5" w:rsidRDefault="009A4EFC" w:rsidP="002B59E5">
      <w:pPr>
        <w:spacing w:after="120"/>
        <w:ind w:left="360"/>
        <w:rPr>
          <w:i/>
        </w:rPr>
      </w:pPr>
      <w:r w:rsidRPr="002B59E5">
        <w:rPr>
          <w:i/>
        </w:rPr>
        <w:lastRenderedPageBreak/>
        <w:t>Machine Operator</w:t>
      </w:r>
    </w:p>
    <w:p w14:paraId="027F01C1" w14:textId="0303C02F" w:rsidR="00AD5E2D" w:rsidRDefault="00AD5E2D" w:rsidP="00AD5E2D">
      <w:pPr>
        <w:pStyle w:val="ListParagraph"/>
        <w:numPr>
          <w:ilvl w:val="0"/>
          <w:numId w:val="7"/>
        </w:numPr>
      </w:pPr>
      <w:r>
        <w:t>Monitor machine cycles and buffing operation to detect jamming and ensure conformance to specifications</w:t>
      </w:r>
    </w:p>
    <w:p w14:paraId="34054AD7" w14:textId="4A0EFCB2" w:rsidR="009A4EFC" w:rsidRPr="00253BF9" w:rsidRDefault="00AD5E2D" w:rsidP="00AD5E2D">
      <w:pPr>
        <w:pStyle w:val="ListParagraph"/>
        <w:numPr>
          <w:ilvl w:val="0"/>
          <w:numId w:val="7"/>
        </w:numPr>
      </w:pPr>
      <w:r>
        <w:t xml:space="preserve">Examined, inspected, and measured raw materials </w:t>
      </w:r>
    </w:p>
    <w:p w14:paraId="604D7D78" w14:textId="32F4C1F4" w:rsidR="00F27545" w:rsidRPr="002B59E5" w:rsidRDefault="009A4EFC" w:rsidP="002B59E5">
      <w:pPr>
        <w:spacing w:after="120"/>
        <w:ind w:left="360"/>
        <w:rPr>
          <w:i/>
        </w:rPr>
      </w:pPr>
      <w:r w:rsidRPr="002B59E5">
        <w:rPr>
          <w:i/>
        </w:rPr>
        <w:t>Embroidery</w:t>
      </w:r>
    </w:p>
    <w:p w14:paraId="3959E53D" w14:textId="380D368E" w:rsidR="00AD5E2D" w:rsidRPr="00AD5E2D" w:rsidRDefault="00AD5E2D" w:rsidP="00AD5E2D">
      <w:pPr>
        <w:pStyle w:val="ListParagraph"/>
        <w:numPr>
          <w:ilvl w:val="0"/>
          <w:numId w:val="8"/>
        </w:numPr>
        <w:rPr>
          <w:lang w:val="en"/>
        </w:rPr>
      </w:pPr>
      <w:r>
        <w:t>Programmed machine for product completion</w:t>
      </w:r>
    </w:p>
    <w:p w14:paraId="48BC1C58" w14:textId="316A9900" w:rsidR="00AD5E2D" w:rsidRPr="00AD5E2D" w:rsidRDefault="00AD5E2D" w:rsidP="00AD5E2D">
      <w:pPr>
        <w:pStyle w:val="ListParagraph"/>
        <w:numPr>
          <w:ilvl w:val="0"/>
          <w:numId w:val="8"/>
        </w:numPr>
        <w:rPr>
          <w:lang w:val="en"/>
        </w:rPr>
      </w:pPr>
      <w:r w:rsidRPr="00AD5E2D">
        <w:rPr>
          <w:lang w:val="en"/>
        </w:rPr>
        <w:t>Notif</w:t>
      </w:r>
      <w:r>
        <w:rPr>
          <w:lang w:val="en"/>
        </w:rPr>
        <w:t>ied</w:t>
      </w:r>
      <w:r w:rsidRPr="00AD5E2D">
        <w:rPr>
          <w:lang w:val="en"/>
        </w:rPr>
        <w:t xml:space="preserve"> supervi</w:t>
      </w:r>
      <w:r>
        <w:rPr>
          <w:lang w:val="en"/>
        </w:rPr>
        <w:t>sors of mechanical malfunctions</w:t>
      </w:r>
    </w:p>
    <w:p w14:paraId="604D7D79" w14:textId="5D9B8FA1" w:rsidR="00253BF9" w:rsidRPr="002B59E5" w:rsidRDefault="009A4EFC" w:rsidP="002B59E5">
      <w:pPr>
        <w:spacing w:after="120"/>
        <w:ind w:left="360"/>
        <w:rPr>
          <w:i/>
        </w:rPr>
      </w:pPr>
      <w:r w:rsidRPr="002B59E5">
        <w:rPr>
          <w:i/>
        </w:rPr>
        <w:lastRenderedPageBreak/>
        <w:t>Team Assembler</w:t>
      </w:r>
    </w:p>
    <w:p w14:paraId="459933FB" w14:textId="357FAB05" w:rsidR="00AD5E2D" w:rsidRDefault="00AD5E2D" w:rsidP="00AD5E2D">
      <w:pPr>
        <w:pStyle w:val="ListParagraph"/>
        <w:numPr>
          <w:ilvl w:val="0"/>
          <w:numId w:val="9"/>
        </w:numPr>
      </w:pPr>
      <w:r>
        <w:t>Perform</w:t>
      </w:r>
      <w:r w:rsidR="004848D0">
        <w:t>ed</w:t>
      </w:r>
      <w:r>
        <w:t xml:space="preserve"> quali</w:t>
      </w:r>
      <w:r w:rsidR="004848D0">
        <w:t>ty checks on products and parts</w:t>
      </w:r>
    </w:p>
    <w:p w14:paraId="216C0EBC" w14:textId="38ED1036" w:rsidR="00AD5E2D" w:rsidRDefault="00AD5E2D" w:rsidP="00AD5E2D">
      <w:pPr>
        <w:pStyle w:val="ListParagraph"/>
        <w:numPr>
          <w:ilvl w:val="0"/>
          <w:numId w:val="9"/>
        </w:numPr>
      </w:pPr>
      <w:r>
        <w:t>Package</w:t>
      </w:r>
      <w:r w:rsidR="004848D0">
        <w:t>d</w:t>
      </w:r>
      <w:r>
        <w:t xml:space="preserve"> finished products </w:t>
      </w:r>
    </w:p>
    <w:p w14:paraId="497E0103" w14:textId="1F45196C" w:rsidR="00AD5E2D" w:rsidRDefault="00AD5E2D" w:rsidP="00AD5E2D">
      <w:pPr>
        <w:pStyle w:val="ListParagraph"/>
        <w:numPr>
          <w:ilvl w:val="0"/>
          <w:numId w:val="9"/>
        </w:numPr>
      </w:pPr>
      <w:r>
        <w:t>Rotate</w:t>
      </w:r>
      <w:r w:rsidR="004848D0">
        <w:t>d</w:t>
      </w:r>
      <w:r>
        <w:t xml:space="preserve"> through all the tasks required in a particular production process</w:t>
      </w:r>
    </w:p>
    <w:p w14:paraId="293E97B5" w14:textId="0075CF90" w:rsidR="00AD5E2D" w:rsidRPr="002B59E5" w:rsidRDefault="00AD5E2D" w:rsidP="002B59E5">
      <w:pPr>
        <w:spacing w:after="120"/>
        <w:ind w:left="360"/>
        <w:rPr>
          <w:i/>
        </w:rPr>
      </w:pPr>
      <w:r w:rsidRPr="002B59E5">
        <w:rPr>
          <w:i/>
        </w:rPr>
        <w:t>Culinary Arts</w:t>
      </w:r>
    </w:p>
    <w:p w14:paraId="0BF67617" w14:textId="6CE7175F" w:rsidR="004848D0" w:rsidRDefault="004848D0" w:rsidP="004848D0">
      <w:pPr>
        <w:pStyle w:val="ListParagraph"/>
        <w:numPr>
          <w:ilvl w:val="0"/>
          <w:numId w:val="9"/>
        </w:numPr>
      </w:pPr>
      <w:r>
        <w:t>Monitored sanitation practices to ensure that standards are followed</w:t>
      </w:r>
    </w:p>
    <w:p w14:paraId="6BD94E01" w14:textId="1030DCA5" w:rsidR="00AD5E2D" w:rsidRPr="00253BF9" w:rsidRDefault="004848D0" w:rsidP="00150674">
      <w:pPr>
        <w:pStyle w:val="ListParagraph"/>
        <w:numPr>
          <w:ilvl w:val="0"/>
          <w:numId w:val="9"/>
        </w:numPr>
      </w:pPr>
      <w:r>
        <w:t xml:space="preserve">Check the quality of raw or cooked food products </w:t>
      </w:r>
    </w:p>
    <w:p w14:paraId="604D7D7D" w14:textId="77777777" w:rsidR="00253BF9" w:rsidRDefault="00253BF9">
      <w:pPr>
        <w:rPr>
          <w:b/>
        </w:rPr>
        <w:sectPr w:rsidR="00253BF9" w:rsidSect="00AD5E2D">
          <w:type w:val="continuous"/>
          <w:pgSz w:w="12240" w:h="15840"/>
          <w:pgMar w:top="144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20"/>
          <w:docGrid w:linePitch="360"/>
        </w:sectPr>
      </w:pPr>
    </w:p>
    <w:p w14:paraId="604D7D7E" w14:textId="66DE23E2" w:rsidR="00253BF9" w:rsidRPr="009A4EFC" w:rsidRDefault="00253BF9" w:rsidP="002B59E5">
      <w:pPr>
        <w:spacing w:after="120"/>
        <w:rPr>
          <w:b/>
          <w:sz w:val="24"/>
          <w:szCs w:val="24"/>
        </w:rPr>
      </w:pPr>
      <w:r w:rsidRPr="009A4EFC">
        <w:rPr>
          <w:b/>
          <w:sz w:val="24"/>
          <w:szCs w:val="24"/>
        </w:rPr>
        <w:lastRenderedPageBreak/>
        <w:t>Work Experience</w:t>
      </w:r>
    </w:p>
    <w:p w14:paraId="604D7D7F" w14:textId="1C806835" w:rsidR="00253BF9" w:rsidRDefault="00253BF9" w:rsidP="002B59E5">
      <w:pPr>
        <w:spacing w:after="120"/>
        <w:rPr>
          <w:b/>
        </w:rPr>
      </w:pPr>
      <w:r w:rsidRPr="00253BF9">
        <w:rPr>
          <w:b/>
          <w:i/>
        </w:rPr>
        <w:t>Machine Operator</w:t>
      </w:r>
      <w:r>
        <w:rPr>
          <w:b/>
        </w:rPr>
        <w:tab/>
      </w:r>
      <w:r w:rsidR="004848D0">
        <w:rPr>
          <w:b/>
        </w:rPr>
        <w:t>Century Manufacturing</w:t>
      </w:r>
      <w:r w:rsidR="004848D0">
        <w:rPr>
          <w:b/>
        </w:rPr>
        <w:tab/>
      </w:r>
      <w:r>
        <w:rPr>
          <w:b/>
        </w:rPr>
        <w:tab/>
      </w:r>
      <w:r w:rsidR="004B0214">
        <w:rPr>
          <w:b/>
        </w:rPr>
        <w:tab/>
      </w:r>
      <w:r w:rsidR="004848D0">
        <w:rPr>
          <w:b/>
        </w:rPr>
        <w:t>Eldorado</w:t>
      </w:r>
      <w:r>
        <w:rPr>
          <w:b/>
        </w:rPr>
        <w:t>, KS</w:t>
      </w:r>
      <w:r>
        <w:rPr>
          <w:b/>
        </w:rPr>
        <w:tab/>
      </w:r>
      <w:r w:rsidR="004848D0">
        <w:rPr>
          <w:b/>
        </w:rPr>
        <w:tab/>
      </w:r>
      <w:r>
        <w:rPr>
          <w:b/>
        </w:rPr>
        <w:t>20</w:t>
      </w:r>
      <w:r w:rsidR="004848D0">
        <w:rPr>
          <w:b/>
        </w:rPr>
        <w:t>02-2015</w:t>
      </w:r>
    </w:p>
    <w:p w14:paraId="604D7D80" w14:textId="127B28D2" w:rsidR="00253BF9" w:rsidRPr="00253BF9" w:rsidRDefault="004848D0" w:rsidP="00253BF9">
      <w:pPr>
        <w:pStyle w:val="ListParagraph"/>
        <w:numPr>
          <w:ilvl w:val="0"/>
          <w:numId w:val="3"/>
        </w:numPr>
      </w:pPr>
      <w:r>
        <w:t>Molding, Metal Casting, Machining, Sand Blasting, Laser Cutting, and Engraving</w:t>
      </w:r>
    </w:p>
    <w:p w14:paraId="604D7D81" w14:textId="5050C930" w:rsidR="00253BF9" w:rsidRPr="00253BF9" w:rsidRDefault="00253BF9" w:rsidP="00253BF9">
      <w:pPr>
        <w:pStyle w:val="ListParagraph"/>
        <w:numPr>
          <w:ilvl w:val="0"/>
          <w:numId w:val="3"/>
        </w:numPr>
      </w:pPr>
      <w:r w:rsidRPr="00253BF9">
        <w:t>Setup machines for production and loaded materials acco</w:t>
      </w:r>
      <w:r w:rsidR="004848D0">
        <w:t>rding to spec</w:t>
      </w:r>
    </w:p>
    <w:p w14:paraId="604D7D82" w14:textId="039917A0" w:rsidR="00253BF9" w:rsidRDefault="004848D0" w:rsidP="00253BF9">
      <w:pPr>
        <w:pStyle w:val="ListParagraph"/>
        <w:numPr>
          <w:ilvl w:val="0"/>
          <w:numId w:val="3"/>
        </w:numPr>
      </w:pPr>
      <w:r>
        <w:t>Ensured quality, number, cleanliness of ordered products for packaging</w:t>
      </w:r>
    </w:p>
    <w:p w14:paraId="35F2365A" w14:textId="2301F0D2" w:rsidR="009A4EFC" w:rsidRDefault="004848D0" w:rsidP="002B59E5">
      <w:pPr>
        <w:spacing w:after="120"/>
        <w:rPr>
          <w:b/>
        </w:rPr>
      </w:pPr>
      <w:r>
        <w:rPr>
          <w:b/>
          <w:i/>
        </w:rPr>
        <w:t>Machine Operator</w:t>
      </w:r>
      <w:r w:rsidR="009A4EFC">
        <w:rPr>
          <w:b/>
        </w:rPr>
        <w:tab/>
      </w:r>
      <w:r>
        <w:rPr>
          <w:b/>
        </w:rPr>
        <w:t>Impact Design</w:t>
      </w:r>
      <w:r>
        <w:rPr>
          <w:b/>
        </w:rPr>
        <w:tab/>
      </w:r>
      <w:r w:rsidR="009A4EFC">
        <w:rPr>
          <w:b/>
        </w:rPr>
        <w:tab/>
      </w:r>
      <w:r>
        <w:rPr>
          <w:b/>
        </w:rPr>
        <w:tab/>
      </w:r>
      <w:r w:rsidR="004B0214">
        <w:rPr>
          <w:b/>
        </w:rPr>
        <w:tab/>
      </w:r>
      <w:r>
        <w:rPr>
          <w:b/>
        </w:rPr>
        <w:t>Lansing</w:t>
      </w:r>
      <w:r w:rsidR="009A4EFC">
        <w:rPr>
          <w:b/>
        </w:rPr>
        <w:t>, KS</w:t>
      </w:r>
      <w:r w:rsidR="009A4EFC">
        <w:rPr>
          <w:b/>
        </w:rPr>
        <w:tab/>
      </w:r>
      <w:r>
        <w:rPr>
          <w:b/>
        </w:rPr>
        <w:tab/>
        <w:t>2016-2017</w:t>
      </w:r>
    </w:p>
    <w:p w14:paraId="281BE4A7" w14:textId="26C81AF5" w:rsidR="009A4EFC" w:rsidRPr="00253BF9" w:rsidRDefault="004848D0" w:rsidP="009A4EFC">
      <w:pPr>
        <w:pStyle w:val="ListParagraph"/>
        <w:numPr>
          <w:ilvl w:val="0"/>
          <w:numId w:val="3"/>
        </w:numPr>
      </w:pPr>
      <w:r>
        <w:t xml:space="preserve">Quality art work, finished sewing </w:t>
      </w:r>
      <w:r w:rsidR="004B0214">
        <w:t>of items were corrects to accompany thread color</w:t>
      </w:r>
    </w:p>
    <w:p w14:paraId="511F98DC" w14:textId="6802F67F" w:rsidR="009A4EFC" w:rsidRPr="00253BF9" w:rsidRDefault="009A4EFC" w:rsidP="009A4EFC">
      <w:pPr>
        <w:pStyle w:val="ListParagraph"/>
        <w:numPr>
          <w:ilvl w:val="0"/>
          <w:numId w:val="3"/>
        </w:numPr>
      </w:pPr>
      <w:r w:rsidRPr="00253BF9">
        <w:t>Setup machines for production and loa</w:t>
      </w:r>
      <w:r w:rsidR="004B0214">
        <w:t>ded materials according to spec</w:t>
      </w:r>
    </w:p>
    <w:p w14:paraId="5D24B686" w14:textId="19E99446" w:rsidR="009A4EFC" w:rsidRDefault="004B0214" w:rsidP="009A4EFC">
      <w:pPr>
        <w:pStyle w:val="ListParagraph"/>
        <w:numPr>
          <w:ilvl w:val="0"/>
          <w:numId w:val="3"/>
        </w:numPr>
      </w:pPr>
      <w:r>
        <w:t>Production and quality assurance for finished product shipment</w:t>
      </w:r>
    </w:p>
    <w:p w14:paraId="61A148A7" w14:textId="18BEB2CD" w:rsidR="009A4EFC" w:rsidRPr="009A4EFC" w:rsidRDefault="009A4EFC" w:rsidP="002B59E5">
      <w:pPr>
        <w:spacing w:after="120"/>
        <w:rPr>
          <w:b/>
          <w:sz w:val="24"/>
          <w:szCs w:val="24"/>
        </w:rPr>
      </w:pPr>
      <w:r>
        <w:rPr>
          <w:b/>
          <w:sz w:val="24"/>
          <w:szCs w:val="24"/>
        </w:rPr>
        <w:t>E</w:t>
      </w:r>
      <w:r w:rsidR="008F080A">
        <w:rPr>
          <w:b/>
          <w:sz w:val="24"/>
          <w:szCs w:val="24"/>
        </w:rPr>
        <w:t>ducation</w:t>
      </w:r>
    </w:p>
    <w:p w14:paraId="036D23A3" w14:textId="052A6A69" w:rsidR="009A4EFC" w:rsidRPr="004B0214" w:rsidRDefault="004B0214" w:rsidP="004B0214">
      <w:pPr>
        <w:pStyle w:val="ListParagraph"/>
        <w:numPr>
          <w:ilvl w:val="0"/>
          <w:numId w:val="12"/>
        </w:numPr>
      </w:pPr>
      <w:r w:rsidRPr="004B0214">
        <w:rPr>
          <w:i/>
        </w:rPr>
        <w:t>Psychology</w:t>
      </w:r>
      <w:r w:rsidR="009A4EFC" w:rsidRPr="004B0214">
        <w:tab/>
      </w:r>
      <w:r w:rsidRPr="004B0214">
        <w:tab/>
        <w:t>Stratford Career In</w:t>
      </w:r>
      <w:r>
        <w:t>.</w:t>
      </w:r>
      <w:r>
        <w:tab/>
      </w:r>
      <w:r>
        <w:tab/>
      </w:r>
      <w:r w:rsidRPr="004B0214">
        <w:rPr>
          <w:b/>
        </w:rPr>
        <w:t>Eldorado</w:t>
      </w:r>
      <w:r w:rsidR="009A4EFC" w:rsidRPr="004B0214">
        <w:rPr>
          <w:b/>
        </w:rPr>
        <w:t>, KS</w:t>
      </w:r>
      <w:r w:rsidR="009A4EFC" w:rsidRPr="004B0214">
        <w:tab/>
      </w:r>
    </w:p>
    <w:p w14:paraId="7D96B695" w14:textId="667C1151" w:rsidR="004B0214" w:rsidRPr="004B0214" w:rsidRDefault="004B0214" w:rsidP="004B0214">
      <w:pPr>
        <w:pStyle w:val="ListParagraph"/>
        <w:numPr>
          <w:ilvl w:val="0"/>
          <w:numId w:val="12"/>
        </w:numPr>
        <w:rPr>
          <w:b/>
        </w:rPr>
      </w:pPr>
      <w:r w:rsidRPr="004B0214">
        <w:rPr>
          <w:i/>
        </w:rPr>
        <w:t>Culinary Arts</w:t>
      </w:r>
      <w:r w:rsidRPr="004B0214">
        <w:tab/>
      </w:r>
      <w:r w:rsidRPr="004B0214">
        <w:tab/>
        <w:t>Vocational Food Service</w:t>
      </w:r>
      <w:r w:rsidRPr="004B0214">
        <w:tab/>
      </w:r>
      <w:r w:rsidRPr="004B0214">
        <w:tab/>
      </w:r>
      <w:r w:rsidRPr="004B0214">
        <w:rPr>
          <w:b/>
        </w:rPr>
        <w:t>Eldorado, Ks</w:t>
      </w:r>
      <w:r w:rsidRPr="004B0214">
        <w:tab/>
      </w:r>
      <w:r w:rsidRPr="004B0214">
        <w:tab/>
      </w:r>
      <w:r w:rsidRPr="004B0214">
        <w:rPr>
          <w:b/>
        </w:rPr>
        <w:t>2018</w:t>
      </w:r>
    </w:p>
    <w:p w14:paraId="1617FE1A" w14:textId="22682817" w:rsidR="004B0214" w:rsidRPr="004B0214" w:rsidRDefault="004B0214" w:rsidP="004B0214">
      <w:pPr>
        <w:pStyle w:val="ListParagraph"/>
        <w:numPr>
          <w:ilvl w:val="0"/>
          <w:numId w:val="12"/>
        </w:numPr>
        <w:rPr>
          <w:b/>
        </w:rPr>
      </w:pPr>
      <w:r w:rsidRPr="004B0214">
        <w:rPr>
          <w:i/>
        </w:rPr>
        <w:t>Hospice Training</w:t>
      </w:r>
      <w:r w:rsidRPr="004B0214">
        <w:tab/>
      </w:r>
      <w:r>
        <w:t>Corizon</w:t>
      </w:r>
      <w:r>
        <w:tab/>
      </w:r>
      <w:r>
        <w:tab/>
      </w:r>
      <w:r>
        <w:tab/>
      </w:r>
      <w:r>
        <w:tab/>
      </w:r>
      <w:r w:rsidRPr="004B0214">
        <w:rPr>
          <w:b/>
        </w:rPr>
        <w:t>Eldorado, KS</w:t>
      </w:r>
      <w:r w:rsidRPr="004B0214">
        <w:tab/>
      </w:r>
      <w:r w:rsidRPr="004B0214">
        <w:tab/>
      </w:r>
      <w:r w:rsidRPr="004B0214">
        <w:rPr>
          <w:b/>
        </w:rPr>
        <w:t>2009</w:t>
      </w:r>
      <w:r w:rsidRPr="004B0214">
        <w:rPr>
          <w:b/>
        </w:rPr>
        <w:tab/>
      </w:r>
    </w:p>
    <w:sectPr w:rsidR="004B0214" w:rsidRPr="004B0214" w:rsidSect="009A4EFC">
      <w:type w:val="continuous"/>
      <w:pgSz w:w="12240" w:h="15840"/>
      <w:pgMar w:top="108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0625"/>
    <w:multiLevelType w:val="hybridMultilevel"/>
    <w:tmpl w:val="C3006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27D85"/>
    <w:multiLevelType w:val="hybridMultilevel"/>
    <w:tmpl w:val="7BCA6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F76C4F"/>
    <w:multiLevelType w:val="hybridMultilevel"/>
    <w:tmpl w:val="BE369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A0355"/>
    <w:multiLevelType w:val="hybridMultilevel"/>
    <w:tmpl w:val="1578EF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407633"/>
    <w:multiLevelType w:val="hybridMultilevel"/>
    <w:tmpl w:val="9398B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3321F1"/>
    <w:multiLevelType w:val="hybridMultilevel"/>
    <w:tmpl w:val="CC0C7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A2654A"/>
    <w:multiLevelType w:val="hybridMultilevel"/>
    <w:tmpl w:val="2F448E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5A5D0E"/>
    <w:multiLevelType w:val="hybridMultilevel"/>
    <w:tmpl w:val="6E8C7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282AA4"/>
    <w:multiLevelType w:val="hybridMultilevel"/>
    <w:tmpl w:val="421A3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371F51"/>
    <w:multiLevelType w:val="hybridMultilevel"/>
    <w:tmpl w:val="175ED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2C5951"/>
    <w:multiLevelType w:val="multilevel"/>
    <w:tmpl w:val="611AC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AC60355"/>
    <w:multiLevelType w:val="hybridMultilevel"/>
    <w:tmpl w:val="08C48E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4"/>
  </w:num>
  <w:num w:numId="5">
    <w:abstractNumId w:val="8"/>
  </w:num>
  <w:num w:numId="6">
    <w:abstractNumId w:val="7"/>
  </w:num>
  <w:num w:numId="7">
    <w:abstractNumId w:val="3"/>
  </w:num>
  <w:num w:numId="8">
    <w:abstractNumId w:val="11"/>
  </w:num>
  <w:num w:numId="9">
    <w:abstractNumId w:val="6"/>
  </w:num>
  <w:num w:numId="10">
    <w:abstractNumId w:val="10"/>
  </w:num>
  <w:num w:numId="11">
    <w:abstractNumId w:val="5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gFSpibmRmYmFko6SsGpxcWZ+XkgBUa1ALLIl80sAAAA"/>
  </w:docVars>
  <w:rsids>
    <w:rsidRoot w:val="00B956F7"/>
    <w:rsid w:val="00210F17"/>
    <w:rsid w:val="00253BF9"/>
    <w:rsid w:val="002B59E5"/>
    <w:rsid w:val="004848D0"/>
    <w:rsid w:val="004B0214"/>
    <w:rsid w:val="004F2CC7"/>
    <w:rsid w:val="00522C52"/>
    <w:rsid w:val="005816B9"/>
    <w:rsid w:val="007E2073"/>
    <w:rsid w:val="008F080A"/>
    <w:rsid w:val="009A4EFC"/>
    <w:rsid w:val="00A44AB9"/>
    <w:rsid w:val="00AD5E2D"/>
    <w:rsid w:val="00B956F7"/>
    <w:rsid w:val="00F27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D7D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6F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3BF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6F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3B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43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6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918125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8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065201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8-06-07T20:04:00Z</cp:lastPrinted>
  <dcterms:created xsi:type="dcterms:W3CDTF">2018-06-07T19:53:00Z</dcterms:created>
  <dcterms:modified xsi:type="dcterms:W3CDTF">2018-06-07T20:04:00Z</dcterms:modified>
</cp:coreProperties>
</file>